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2518" w:rsidRDefault="00CF0381" w:rsidP="000758FA">
      <w:pPr>
        <w:spacing w:line="240" w:lineRule="auto"/>
        <w:jc w:val="center"/>
      </w:pPr>
      <w:r>
        <w:t>P</w:t>
      </w:r>
      <w:r w:rsidR="00AD4D39">
        <w:t>ierce County 4-H Livestock Auction</w:t>
      </w:r>
    </w:p>
    <w:p w:rsidR="00E015DF" w:rsidRDefault="00502E30" w:rsidP="000758FA">
      <w:pPr>
        <w:spacing w:line="240" w:lineRule="auto"/>
        <w:jc w:val="center"/>
      </w:pPr>
      <w:r>
        <w:t>July 31, 2020</w:t>
      </w:r>
    </w:p>
    <w:p w:rsidR="6D4E3931" w:rsidRDefault="6D4E3931" w:rsidP="000758FA">
      <w:pPr>
        <w:spacing w:line="240" w:lineRule="auto"/>
        <w:jc w:val="center"/>
      </w:pPr>
      <w:r>
        <w:t>Clerk</w:t>
      </w:r>
      <w:r w:rsidR="00E015DF">
        <w:t xml:space="preserve">: </w:t>
      </w:r>
      <w:r w:rsidR="00E31AE6">
        <w:t xml:space="preserve">Midwest </w:t>
      </w:r>
      <w:bookmarkStart w:id="0" w:name="_GoBack"/>
      <w:bookmarkEnd w:id="0"/>
      <w:r w:rsidR="00E015DF">
        <w:t>Bank, Plainview</w:t>
      </w:r>
    </w:p>
    <w:p w:rsidR="00D56D6B" w:rsidRDefault="00D56D6B" w:rsidP="000758FA">
      <w:pPr>
        <w:spacing w:line="240" w:lineRule="auto"/>
        <w:jc w:val="center"/>
      </w:pPr>
    </w:p>
    <w:p w:rsidR="00AD5F14" w:rsidRPr="00D31EBB" w:rsidRDefault="6D4E3931" w:rsidP="00D31EBB">
      <w:pPr>
        <w:spacing w:line="240" w:lineRule="auto"/>
        <w:ind w:left="1440"/>
        <w:rPr>
          <w:b/>
          <w:u w:val="single"/>
        </w:rPr>
      </w:pPr>
      <w:r w:rsidRPr="00D31EBB">
        <w:rPr>
          <w:b/>
          <w:u w:val="single"/>
        </w:rPr>
        <w:t>Name</w:t>
      </w:r>
      <w:r w:rsidRPr="00D31EBB">
        <w:rPr>
          <w:b/>
        </w:rPr>
        <w:t xml:space="preserve">                                                                                        </w:t>
      </w:r>
      <w:r w:rsidR="00346383" w:rsidRPr="00D31EBB">
        <w:rPr>
          <w:b/>
        </w:rPr>
        <w:tab/>
      </w:r>
      <w:r w:rsidR="00D31EBB" w:rsidRPr="00D31EBB">
        <w:rPr>
          <w:b/>
        </w:rPr>
        <w:tab/>
      </w:r>
      <w:r w:rsidR="00346383" w:rsidRPr="00D31EBB">
        <w:rPr>
          <w:b/>
          <w:u w:val="single"/>
        </w:rPr>
        <w:t>Animal</w:t>
      </w:r>
      <w:r w:rsidR="00346383" w:rsidRPr="00D31EBB">
        <w:rPr>
          <w:b/>
          <w:u w:val="single"/>
        </w:rPr>
        <w:tab/>
      </w:r>
      <w:r w:rsidR="00346383" w:rsidRPr="00D31EBB">
        <w:rPr>
          <w:b/>
        </w:rPr>
        <w:tab/>
      </w:r>
      <w:r w:rsidR="00346383" w:rsidRPr="00D31EBB">
        <w:rPr>
          <w:b/>
          <w:u w:val="single"/>
        </w:rPr>
        <w:t xml:space="preserve">Tag </w:t>
      </w:r>
      <w:r w:rsidR="00346383" w:rsidRPr="00D31EBB">
        <w:rPr>
          <w:b/>
        </w:rPr>
        <w:tab/>
      </w:r>
      <w:r w:rsidR="00346383" w:rsidRPr="00D31EBB">
        <w:rPr>
          <w:b/>
        </w:rPr>
        <w:tab/>
      </w:r>
      <w:r w:rsidR="00AD5F14" w:rsidRPr="00D31EBB">
        <w:rPr>
          <w:b/>
          <w:u w:val="single"/>
        </w:rPr>
        <w:t>Weight</w:t>
      </w:r>
    </w:p>
    <w:p w:rsidR="00E14818" w:rsidRDefault="00E14818" w:rsidP="000758FA">
      <w:pPr>
        <w:spacing w:line="240" w:lineRule="auto"/>
      </w:pPr>
      <w:r>
        <w:t>____</w:t>
      </w:r>
      <w:r w:rsidR="00502E30">
        <w:t>________ Bra</w:t>
      </w:r>
      <w:r w:rsidR="00364D9F">
        <w:t>edon Kment</w:t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proofErr w:type="spellStart"/>
      <w:r w:rsidR="00364D9F">
        <w:t>W</w:t>
      </w:r>
      <w:r w:rsidR="00502E30">
        <w:t>ether</w:t>
      </w:r>
      <w:proofErr w:type="spellEnd"/>
      <w:r w:rsidR="00502E30">
        <w:tab/>
      </w:r>
      <w:r w:rsidR="00B72A50">
        <w:tab/>
      </w:r>
      <w:r w:rsidR="00502E30">
        <w:t>#055</w:t>
      </w:r>
      <w:r w:rsidR="00502E30">
        <w:tab/>
      </w:r>
      <w:r w:rsidR="00502E30">
        <w:tab/>
        <w:t>80.5</w:t>
      </w:r>
    </w:p>
    <w:p w:rsidR="00E14818" w:rsidRDefault="007B0D0B" w:rsidP="000758FA">
      <w:pPr>
        <w:spacing w:line="240" w:lineRule="auto"/>
      </w:pPr>
      <w:r>
        <w:tab/>
      </w:r>
      <w:r w:rsidR="00E14818">
        <w:t>Son of Chad and Nan Kment</w:t>
      </w:r>
    </w:p>
    <w:p w:rsidR="00533F03" w:rsidRDefault="00533F03" w:rsidP="000758FA">
      <w:pPr>
        <w:spacing w:line="240" w:lineRule="auto"/>
      </w:pPr>
    </w:p>
    <w:p w:rsidR="00533F03" w:rsidRDefault="00533F03" w:rsidP="00533F03">
      <w:pPr>
        <w:spacing w:line="240" w:lineRule="auto"/>
      </w:pPr>
      <w:r>
        <w:t xml:space="preserve">___________ Jesse Huwald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arrow</w:t>
      </w:r>
      <w:r>
        <w:tab/>
      </w:r>
      <w:r>
        <w:tab/>
        <w:t xml:space="preserve">  #2099</w:t>
      </w:r>
      <w:r>
        <w:tab/>
      </w:r>
      <w:r>
        <w:tab/>
        <w:t>271</w:t>
      </w:r>
    </w:p>
    <w:p w:rsidR="00533F03" w:rsidRDefault="00533F03" w:rsidP="00533F03">
      <w:pPr>
        <w:spacing w:line="240" w:lineRule="auto"/>
      </w:pPr>
      <w:r>
        <w:tab/>
        <w:t>Son of Mark and Tanya Huwaldt</w:t>
      </w:r>
      <w:r>
        <w:tab/>
      </w:r>
    </w:p>
    <w:p w:rsidR="00E14818" w:rsidRDefault="00E14818" w:rsidP="000758FA">
      <w:pPr>
        <w:spacing w:line="240" w:lineRule="auto"/>
      </w:pPr>
    </w:p>
    <w:p w:rsidR="00533F03" w:rsidRDefault="00533F03" w:rsidP="00533F03">
      <w:pPr>
        <w:spacing w:line="240" w:lineRule="auto"/>
      </w:pPr>
      <w:r>
        <w:t>___________Colton Fritz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Heifer</w:t>
      </w:r>
      <w:r>
        <w:tab/>
      </w:r>
      <w:r>
        <w:tab/>
        <w:t>#1056</w:t>
      </w:r>
      <w:r>
        <w:tab/>
      </w:r>
      <w:r>
        <w:tab/>
        <w:t>1026</w:t>
      </w:r>
    </w:p>
    <w:p w:rsidR="00533F03" w:rsidRDefault="00533F03" w:rsidP="00533F03">
      <w:pPr>
        <w:spacing w:line="240" w:lineRule="auto"/>
      </w:pPr>
      <w:r>
        <w:tab/>
        <w:t>Son of Scott and Jennifer Fritz</w:t>
      </w:r>
    </w:p>
    <w:p w:rsidR="00533F03" w:rsidRDefault="00533F03" w:rsidP="00533F03">
      <w:pPr>
        <w:spacing w:line="240" w:lineRule="auto"/>
      </w:pPr>
    </w:p>
    <w:p w:rsidR="000758FA" w:rsidRDefault="000D77B4" w:rsidP="000758FA">
      <w:pPr>
        <w:spacing w:line="240" w:lineRule="auto"/>
      </w:pPr>
      <w:r>
        <w:t>____________</w:t>
      </w:r>
      <w:r w:rsidR="00346383">
        <w:t xml:space="preserve">Jacob Wragge                                                                                  </w:t>
      </w:r>
      <w:r w:rsidR="00346383">
        <w:tab/>
        <w:t xml:space="preserve"> </w:t>
      </w:r>
      <w:proofErr w:type="spellStart"/>
      <w:r w:rsidR="000758FA">
        <w:t>Wether</w:t>
      </w:r>
      <w:proofErr w:type="spellEnd"/>
      <w:r w:rsidR="00346383">
        <w:t xml:space="preserve">                </w:t>
      </w:r>
      <w:r w:rsidR="00CF0381">
        <w:t>#</w:t>
      </w:r>
      <w:r w:rsidR="00502E30">
        <w:t>0591</w:t>
      </w:r>
      <w:r w:rsidR="00346383">
        <w:tab/>
      </w:r>
      <w:r w:rsidR="00B72A50">
        <w:tab/>
      </w:r>
      <w:r w:rsidR="00502E30">
        <w:t>152</w:t>
      </w:r>
    </w:p>
    <w:p w:rsidR="00D31EBB" w:rsidRDefault="00346383" w:rsidP="00533F03">
      <w:pPr>
        <w:spacing w:line="240" w:lineRule="auto"/>
        <w:ind w:firstLine="720"/>
      </w:pPr>
      <w:r>
        <w:t>Son of Jeff Wragge &amp; Chris Bahr</w:t>
      </w:r>
    </w:p>
    <w:p w:rsidR="00D31EBB" w:rsidRDefault="00D31EBB" w:rsidP="000758FA">
      <w:pPr>
        <w:spacing w:line="240" w:lineRule="auto"/>
      </w:pPr>
    </w:p>
    <w:p w:rsidR="00AD5F14" w:rsidRDefault="00E91837" w:rsidP="000758FA">
      <w:pPr>
        <w:spacing w:line="240" w:lineRule="auto"/>
      </w:pPr>
      <w:r>
        <w:t>___________</w:t>
      </w:r>
      <w:r w:rsidR="00533F03">
        <w:t xml:space="preserve">Dylan </w:t>
      </w:r>
      <w:proofErr w:type="spellStart"/>
      <w:r w:rsidR="00533F03">
        <w:t>Schutt</w:t>
      </w:r>
      <w:proofErr w:type="spellEnd"/>
      <w:r w:rsidR="00CF0381">
        <w:tab/>
      </w:r>
      <w:r w:rsidR="00CF0381">
        <w:tab/>
      </w:r>
      <w:r w:rsidR="00CF0381">
        <w:tab/>
      </w:r>
      <w:r w:rsidR="00CF0381">
        <w:tab/>
      </w:r>
      <w:r w:rsidR="00CF0381">
        <w:tab/>
      </w:r>
      <w:r w:rsidR="00CF0381">
        <w:tab/>
      </w:r>
      <w:r w:rsidR="00CF0381">
        <w:tab/>
        <w:t>Steer</w:t>
      </w:r>
      <w:r w:rsidR="00533F03">
        <w:tab/>
      </w:r>
      <w:r w:rsidR="00533F03">
        <w:tab/>
        <w:t>#2587</w:t>
      </w:r>
      <w:r w:rsidR="00E015DF">
        <w:tab/>
      </w:r>
      <w:r w:rsidR="00E015DF">
        <w:tab/>
      </w:r>
      <w:r w:rsidR="00533F03">
        <w:t>1524</w:t>
      </w:r>
    </w:p>
    <w:p w:rsidR="00AD5F14" w:rsidRDefault="00533F03" w:rsidP="000758FA">
      <w:pPr>
        <w:spacing w:line="240" w:lineRule="auto"/>
      </w:pPr>
      <w:r>
        <w:tab/>
        <w:t xml:space="preserve">Son of Scott </w:t>
      </w:r>
      <w:proofErr w:type="spellStart"/>
      <w:r>
        <w:t>Schutt</w:t>
      </w:r>
      <w:proofErr w:type="spellEnd"/>
      <w:r>
        <w:t xml:space="preserve"> and Jennifer </w:t>
      </w:r>
      <w:proofErr w:type="spellStart"/>
      <w:r>
        <w:t>Schutt</w:t>
      </w:r>
      <w:proofErr w:type="spellEnd"/>
    </w:p>
    <w:p w:rsidR="00D31EBB" w:rsidRDefault="00D31EBB" w:rsidP="000758FA">
      <w:pPr>
        <w:spacing w:line="240" w:lineRule="auto"/>
      </w:pPr>
    </w:p>
    <w:p w:rsidR="00533F03" w:rsidRDefault="00533F03" w:rsidP="00533F03">
      <w:pPr>
        <w:spacing w:line="240" w:lineRule="auto"/>
      </w:pPr>
      <w:r>
        <w:t>___________</w:t>
      </w:r>
      <w:r>
        <w:t>Brecken Krueg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arrow</w:t>
      </w:r>
      <w:r>
        <w:tab/>
      </w:r>
      <w:r>
        <w:tab/>
        <w:t>#2496</w:t>
      </w:r>
      <w:r>
        <w:tab/>
      </w:r>
      <w:r>
        <w:tab/>
      </w:r>
      <w:r>
        <w:t>270</w:t>
      </w:r>
    </w:p>
    <w:p w:rsidR="00533F03" w:rsidRDefault="00533F03" w:rsidP="00533F03">
      <w:pPr>
        <w:spacing w:line="240" w:lineRule="auto"/>
      </w:pPr>
      <w:r>
        <w:tab/>
      </w:r>
      <w:r>
        <w:t>Daughter of Chris and Lydee Jo Krueger</w:t>
      </w:r>
    </w:p>
    <w:p w:rsidR="00533F03" w:rsidRDefault="00533F03" w:rsidP="000758FA">
      <w:pPr>
        <w:spacing w:line="240" w:lineRule="auto"/>
      </w:pPr>
    </w:p>
    <w:p w:rsidR="00AD5F14" w:rsidRDefault="6D4E3931" w:rsidP="000758FA">
      <w:pPr>
        <w:spacing w:line="240" w:lineRule="auto"/>
      </w:pPr>
      <w:r>
        <w:t>__________</w:t>
      </w:r>
      <w:r w:rsidR="00533F03">
        <w:t>Luke Endorf</w:t>
      </w:r>
      <w:r w:rsidR="00533F03">
        <w:tab/>
      </w:r>
      <w:r w:rsidR="00533F03">
        <w:tab/>
      </w:r>
      <w:r w:rsidR="00533F03">
        <w:tab/>
      </w:r>
      <w:r w:rsidR="00533F03">
        <w:tab/>
      </w:r>
      <w:r w:rsidR="00533F03">
        <w:tab/>
      </w:r>
      <w:r w:rsidR="00533F03">
        <w:tab/>
      </w:r>
      <w:r w:rsidR="00533F03">
        <w:tab/>
        <w:t>Barrow</w:t>
      </w:r>
      <w:r w:rsidR="00533F03">
        <w:tab/>
      </w:r>
      <w:r w:rsidR="00533F03">
        <w:tab/>
        <w:t>#53603</w:t>
      </w:r>
      <w:r w:rsidR="00533F03">
        <w:tab/>
      </w:r>
      <w:r w:rsidR="00533F03">
        <w:tab/>
        <w:t>325</w:t>
      </w:r>
    </w:p>
    <w:p w:rsidR="00AD5F14" w:rsidRDefault="0071611C" w:rsidP="000758FA">
      <w:pPr>
        <w:spacing w:line="240" w:lineRule="auto"/>
      </w:pPr>
      <w:r>
        <w:tab/>
        <w:t>Son of Joel and Sarah Endorf</w:t>
      </w:r>
    </w:p>
    <w:p w:rsidR="00D75C3F" w:rsidRDefault="00D75C3F" w:rsidP="000758FA">
      <w:pPr>
        <w:spacing w:line="240" w:lineRule="auto"/>
      </w:pPr>
    </w:p>
    <w:p w:rsidR="00AD5F14" w:rsidRDefault="6D4E3931" w:rsidP="000758FA">
      <w:pPr>
        <w:spacing w:line="240" w:lineRule="auto"/>
      </w:pPr>
      <w:r>
        <w:t xml:space="preserve">_________ </w:t>
      </w:r>
      <w:r w:rsidR="00E91837">
        <w:t xml:space="preserve">Weston </w:t>
      </w:r>
      <w:proofErr w:type="spellStart"/>
      <w:r w:rsidR="00E91837">
        <w:t>Stemick</w:t>
      </w:r>
      <w:proofErr w:type="spellEnd"/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8617E5">
        <w:t>Steer</w:t>
      </w:r>
      <w:r w:rsidR="008617E5">
        <w:tab/>
      </w:r>
      <w:r w:rsidR="008617E5">
        <w:tab/>
        <w:t>#7603</w:t>
      </w:r>
      <w:r w:rsidR="008617E5">
        <w:tab/>
      </w:r>
      <w:r w:rsidR="008617E5">
        <w:tab/>
        <w:t>1356</w:t>
      </w:r>
    </w:p>
    <w:p w:rsidR="00D31EBB" w:rsidRDefault="0071611C" w:rsidP="0071611C">
      <w:pPr>
        <w:spacing w:line="240" w:lineRule="auto"/>
      </w:pPr>
      <w:r>
        <w:tab/>
        <w:t xml:space="preserve">Son of Tony and Candy </w:t>
      </w:r>
      <w:proofErr w:type="spellStart"/>
      <w:r>
        <w:t>Stemick</w:t>
      </w:r>
      <w:proofErr w:type="spellEnd"/>
      <w:r>
        <w:tab/>
      </w:r>
    </w:p>
    <w:p w:rsidR="008617E5" w:rsidRDefault="008617E5" w:rsidP="0071611C">
      <w:pPr>
        <w:spacing w:line="240" w:lineRule="auto"/>
      </w:pPr>
    </w:p>
    <w:p w:rsidR="00533F03" w:rsidRDefault="00533F03" w:rsidP="00533F03">
      <w:pPr>
        <w:spacing w:line="240" w:lineRule="auto"/>
      </w:pPr>
      <w:r>
        <w:t>___________Boston Krueger</w:t>
      </w:r>
      <w:r w:rsidR="008617E5">
        <w:tab/>
      </w:r>
      <w:r w:rsidR="008617E5">
        <w:tab/>
      </w:r>
      <w:r w:rsidR="008617E5">
        <w:tab/>
      </w:r>
      <w:r w:rsidR="008617E5">
        <w:tab/>
      </w:r>
      <w:r w:rsidR="008617E5">
        <w:tab/>
      </w:r>
      <w:r w:rsidR="008617E5">
        <w:tab/>
      </w:r>
      <w:r w:rsidR="008617E5">
        <w:tab/>
        <w:t>Barrow</w:t>
      </w:r>
      <w:r w:rsidR="008617E5">
        <w:tab/>
      </w:r>
      <w:r w:rsidR="008617E5">
        <w:tab/>
        <w:t>#2497</w:t>
      </w:r>
      <w:r>
        <w:tab/>
      </w:r>
      <w:r>
        <w:tab/>
      </w:r>
      <w:r w:rsidR="008617E5">
        <w:t>257</w:t>
      </w:r>
    </w:p>
    <w:p w:rsidR="00533F03" w:rsidRDefault="00533F03" w:rsidP="00533F03">
      <w:pPr>
        <w:spacing w:line="240" w:lineRule="auto"/>
      </w:pPr>
      <w:r>
        <w:tab/>
        <w:t>Son of Chris and Lydee Jo Krueger</w:t>
      </w:r>
    </w:p>
    <w:p w:rsidR="008617E5" w:rsidRDefault="008617E5" w:rsidP="00533F03">
      <w:pPr>
        <w:spacing w:line="240" w:lineRule="auto"/>
      </w:pPr>
    </w:p>
    <w:p w:rsidR="008617E5" w:rsidRDefault="008617E5" w:rsidP="00533F03">
      <w:pPr>
        <w:spacing w:line="240" w:lineRule="auto"/>
      </w:pPr>
    </w:p>
    <w:p w:rsidR="008617E5" w:rsidRDefault="008617E5" w:rsidP="008617E5">
      <w:pPr>
        <w:spacing w:line="240" w:lineRule="auto"/>
      </w:pPr>
      <w:r>
        <w:lastRenderedPageBreak/>
        <w:t>___________</w:t>
      </w:r>
      <w:r>
        <w:t>Sierra Koehl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eer</w:t>
      </w:r>
      <w:r>
        <w:tab/>
      </w:r>
      <w:r>
        <w:tab/>
        <w:t>#7622</w:t>
      </w:r>
      <w:r>
        <w:tab/>
      </w:r>
      <w:r>
        <w:tab/>
      </w:r>
      <w:r>
        <w:t>1270</w:t>
      </w:r>
    </w:p>
    <w:p w:rsidR="008617E5" w:rsidRDefault="008617E5" w:rsidP="008617E5">
      <w:pPr>
        <w:spacing w:line="240" w:lineRule="auto"/>
      </w:pPr>
      <w:r>
        <w:tab/>
      </w:r>
      <w:r>
        <w:t>Daughter of Landon and Elisha Koehler</w:t>
      </w:r>
    </w:p>
    <w:p w:rsidR="00E14818" w:rsidRDefault="00E14818" w:rsidP="0071611C">
      <w:pPr>
        <w:spacing w:line="240" w:lineRule="auto"/>
      </w:pPr>
    </w:p>
    <w:p w:rsidR="0071611C" w:rsidRDefault="6D4E3931" w:rsidP="0071611C">
      <w:pPr>
        <w:spacing w:line="240" w:lineRule="auto"/>
      </w:pPr>
      <w:r>
        <w:t>_________</w:t>
      </w:r>
      <w:r w:rsidR="00D75C3F">
        <w:t xml:space="preserve"> Blake Foster</w:t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8617E5">
        <w:t>Steer</w:t>
      </w:r>
      <w:r w:rsidR="008617E5">
        <w:tab/>
      </w:r>
      <w:r w:rsidR="008617E5">
        <w:tab/>
        <w:t>#7609</w:t>
      </w:r>
      <w:r w:rsidR="008617E5">
        <w:tab/>
      </w:r>
      <w:r w:rsidR="008617E5">
        <w:tab/>
        <w:t>1226</w:t>
      </w:r>
    </w:p>
    <w:p w:rsidR="00D31EBB" w:rsidRDefault="00D75C3F" w:rsidP="00E015DF">
      <w:pPr>
        <w:spacing w:line="240" w:lineRule="auto"/>
      </w:pPr>
      <w:r>
        <w:tab/>
        <w:t>Son of Alan and Angela Foster</w:t>
      </w:r>
      <w:r w:rsidR="0071611C">
        <w:tab/>
      </w:r>
    </w:p>
    <w:p w:rsidR="007B0D0B" w:rsidRDefault="000D77B4" w:rsidP="007B0D0B">
      <w:pPr>
        <w:spacing w:line="240" w:lineRule="auto"/>
      </w:pPr>
      <w:r>
        <w:br/>
      </w:r>
      <w:r w:rsidR="007B0D0B">
        <w:t>__________ Ethan Olson</w:t>
      </w:r>
      <w:r w:rsidR="007B0D0B">
        <w:tab/>
      </w:r>
      <w:r w:rsidR="007B0D0B">
        <w:tab/>
      </w:r>
      <w:r w:rsidR="007B0D0B">
        <w:tab/>
      </w:r>
      <w:r w:rsidR="007B0D0B">
        <w:tab/>
      </w:r>
      <w:r w:rsidR="007B0D0B">
        <w:tab/>
      </w:r>
      <w:r w:rsidR="007B0D0B">
        <w:tab/>
      </w:r>
      <w:r w:rsidR="007B0D0B">
        <w:tab/>
      </w:r>
      <w:proofErr w:type="spellStart"/>
      <w:r w:rsidR="00E31AE6">
        <w:rPr>
          <w:rStyle w:val="hgkelc"/>
        </w:rPr>
        <w:t>Wether</w:t>
      </w:r>
      <w:proofErr w:type="spellEnd"/>
      <w:r w:rsidR="00E31AE6">
        <w:rPr>
          <w:rStyle w:val="hgkelc"/>
        </w:rPr>
        <w:tab/>
      </w:r>
      <w:r w:rsidR="00364D9F">
        <w:tab/>
      </w:r>
      <w:r w:rsidR="008617E5">
        <w:t>#2022</w:t>
      </w:r>
      <w:r w:rsidR="008617E5">
        <w:tab/>
      </w:r>
      <w:r w:rsidR="008617E5">
        <w:tab/>
        <w:t>159</w:t>
      </w:r>
    </w:p>
    <w:p w:rsidR="007B0D0B" w:rsidRDefault="007B0D0B" w:rsidP="007B0D0B">
      <w:pPr>
        <w:spacing w:line="240" w:lineRule="auto"/>
        <w:ind w:firstLine="720"/>
      </w:pPr>
      <w:r>
        <w:t>Son of Jeremy and Sharel Olson</w:t>
      </w:r>
    </w:p>
    <w:p w:rsidR="008617E5" w:rsidRDefault="008617E5" w:rsidP="007B0D0B">
      <w:pPr>
        <w:spacing w:line="240" w:lineRule="auto"/>
        <w:ind w:firstLine="720"/>
      </w:pPr>
    </w:p>
    <w:p w:rsidR="008617E5" w:rsidRDefault="008617E5" w:rsidP="008617E5">
      <w:pPr>
        <w:spacing w:line="240" w:lineRule="auto"/>
      </w:pPr>
      <w:r>
        <w:t>___________</w:t>
      </w:r>
      <w:r>
        <w:t>Travis Jense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eer</w:t>
      </w:r>
      <w:r>
        <w:tab/>
      </w:r>
      <w:r>
        <w:tab/>
        <w:t>#7620</w:t>
      </w:r>
      <w:r>
        <w:tab/>
      </w:r>
      <w:r>
        <w:tab/>
      </w:r>
      <w:r>
        <w:t>1190</w:t>
      </w:r>
    </w:p>
    <w:p w:rsidR="008617E5" w:rsidRDefault="008617E5" w:rsidP="008617E5">
      <w:pPr>
        <w:spacing w:line="240" w:lineRule="auto"/>
      </w:pPr>
      <w:r>
        <w:tab/>
        <w:t xml:space="preserve">Son of </w:t>
      </w:r>
      <w:r>
        <w:t>Jake Jensen</w:t>
      </w:r>
    </w:p>
    <w:p w:rsidR="007B0D0B" w:rsidRDefault="008617E5" w:rsidP="008617E5">
      <w:pPr>
        <w:tabs>
          <w:tab w:val="left" w:pos="1656"/>
        </w:tabs>
        <w:spacing w:line="240" w:lineRule="auto"/>
      </w:pPr>
      <w:r>
        <w:tab/>
      </w:r>
    </w:p>
    <w:p w:rsidR="00AD5F14" w:rsidRDefault="6D4E3931" w:rsidP="007B0D0B">
      <w:pPr>
        <w:spacing w:line="240" w:lineRule="auto"/>
      </w:pPr>
      <w:r>
        <w:t>_________</w:t>
      </w:r>
      <w:r w:rsidR="00E91837">
        <w:t>Emily Endorf</w:t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91837">
        <w:tab/>
      </w:r>
      <w:r w:rsidR="00E015DF">
        <w:tab/>
        <w:t>Barrow</w:t>
      </w:r>
      <w:r w:rsidR="004F0EAE">
        <w:tab/>
      </w:r>
      <w:r w:rsidR="004F0EAE">
        <w:tab/>
      </w:r>
      <w:r w:rsidR="000758FA">
        <w:t>#</w:t>
      </w:r>
      <w:r w:rsidR="008617E5">
        <w:t>53599</w:t>
      </w:r>
      <w:r w:rsidR="008617E5">
        <w:tab/>
      </w:r>
      <w:r w:rsidR="008617E5">
        <w:tab/>
        <w:t>270</w:t>
      </w:r>
    </w:p>
    <w:p w:rsidR="00AD5F14" w:rsidRDefault="009F1C33" w:rsidP="000758FA">
      <w:pPr>
        <w:spacing w:line="240" w:lineRule="auto"/>
      </w:pPr>
      <w:r>
        <w:tab/>
        <w:t>Daughter Joel and Sarah Endorf</w:t>
      </w:r>
    </w:p>
    <w:p w:rsidR="00D31EBB" w:rsidRDefault="00D31EBB" w:rsidP="000758FA">
      <w:pPr>
        <w:spacing w:line="240" w:lineRule="auto"/>
      </w:pPr>
    </w:p>
    <w:p w:rsidR="00AD5F14" w:rsidRDefault="6D4E3931" w:rsidP="000758FA">
      <w:pPr>
        <w:spacing w:line="240" w:lineRule="auto"/>
      </w:pPr>
      <w:r>
        <w:t>________</w:t>
      </w:r>
      <w:r w:rsidR="004F0EAE">
        <w:t>Cayden Holan</w:t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E015DF">
        <w:tab/>
        <w:t>Steer</w:t>
      </w:r>
      <w:r w:rsidR="00E015DF">
        <w:tab/>
      </w:r>
      <w:r w:rsidR="004F0EAE">
        <w:tab/>
      </w:r>
      <w:r w:rsidR="000758FA">
        <w:t>#</w:t>
      </w:r>
      <w:r w:rsidR="008617E5">
        <w:t>7619</w:t>
      </w:r>
      <w:r w:rsidR="008617E5">
        <w:tab/>
      </w:r>
      <w:r w:rsidR="008617E5">
        <w:tab/>
        <w:t>1202</w:t>
      </w:r>
    </w:p>
    <w:p w:rsidR="00AD5F14" w:rsidRDefault="009F1C33" w:rsidP="009F1C33">
      <w:pPr>
        <w:spacing w:line="240" w:lineRule="auto"/>
        <w:ind w:firstLine="720"/>
      </w:pPr>
      <w:r>
        <w:t xml:space="preserve">Son of </w:t>
      </w:r>
      <w:r w:rsidR="00E015DF">
        <w:t>Jason Holan</w:t>
      </w:r>
      <w:r w:rsidR="008617E5">
        <w:t xml:space="preserve"> and</w:t>
      </w:r>
      <w:r w:rsidR="008617E5" w:rsidRPr="008617E5">
        <w:t xml:space="preserve"> </w:t>
      </w:r>
      <w:r w:rsidR="008617E5">
        <w:t xml:space="preserve">Jennifer </w:t>
      </w:r>
      <w:proofErr w:type="spellStart"/>
      <w:r w:rsidR="008617E5">
        <w:t>Bessmer</w:t>
      </w:r>
      <w:proofErr w:type="spellEnd"/>
    </w:p>
    <w:p w:rsidR="00D31EBB" w:rsidRDefault="00D31EBB" w:rsidP="000758FA">
      <w:pPr>
        <w:spacing w:line="240" w:lineRule="auto"/>
      </w:pPr>
    </w:p>
    <w:p w:rsidR="008617E5" w:rsidRDefault="008617E5" w:rsidP="008617E5">
      <w:pPr>
        <w:spacing w:line="240" w:lineRule="auto"/>
      </w:pPr>
      <w:r>
        <w:t>________Carter Ol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W</w:t>
      </w:r>
      <w:r w:rsidR="00364D9F">
        <w:t>ether</w:t>
      </w:r>
      <w:proofErr w:type="spellEnd"/>
      <w:r w:rsidR="00364D9F">
        <w:tab/>
      </w:r>
      <w:r w:rsidR="00364D9F">
        <w:tab/>
        <w:t>#2033</w:t>
      </w:r>
      <w:r w:rsidR="00364D9F">
        <w:tab/>
      </w:r>
      <w:r w:rsidR="00364D9F">
        <w:tab/>
        <w:t>115</w:t>
      </w:r>
    </w:p>
    <w:p w:rsidR="008617E5" w:rsidRDefault="008617E5" w:rsidP="008617E5">
      <w:pPr>
        <w:spacing w:line="240" w:lineRule="auto"/>
      </w:pPr>
      <w:r>
        <w:tab/>
        <w:t>Son of Jeremy and Sharel Olson</w:t>
      </w:r>
    </w:p>
    <w:p w:rsidR="00364D9F" w:rsidRDefault="00364D9F" w:rsidP="008617E5">
      <w:pPr>
        <w:spacing w:line="240" w:lineRule="auto"/>
      </w:pPr>
    </w:p>
    <w:p w:rsidR="004F0EAE" w:rsidRDefault="6D4E3931" w:rsidP="000758FA">
      <w:pPr>
        <w:spacing w:line="240" w:lineRule="auto"/>
      </w:pPr>
      <w:r>
        <w:t>__________</w:t>
      </w:r>
      <w:r w:rsidR="004F0EAE">
        <w:t>Madeline Huwaldt</w:t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9F1C33">
        <w:tab/>
        <w:t>Steer</w:t>
      </w:r>
      <w:r w:rsidR="009F1C33">
        <w:tab/>
      </w:r>
      <w:r w:rsidR="00E015DF">
        <w:tab/>
        <w:t>#</w:t>
      </w:r>
      <w:r w:rsidR="00364D9F">
        <w:t>1047</w:t>
      </w:r>
      <w:r w:rsidR="00364D9F">
        <w:tab/>
      </w:r>
      <w:r w:rsidR="00364D9F">
        <w:tab/>
        <w:t>1386</w:t>
      </w:r>
    </w:p>
    <w:p w:rsidR="00D31EBB" w:rsidRDefault="004F0EAE" w:rsidP="000758FA">
      <w:pPr>
        <w:spacing w:line="240" w:lineRule="auto"/>
      </w:pPr>
      <w:r>
        <w:t xml:space="preserve"> </w:t>
      </w:r>
      <w:r w:rsidR="009F1C33">
        <w:tab/>
        <w:t>Daughter of Brad and Marla Huwaldt</w:t>
      </w:r>
    </w:p>
    <w:p w:rsidR="00D31EBB" w:rsidRDefault="00D31EBB" w:rsidP="000758FA">
      <w:pPr>
        <w:spacing w:line="240" w:lineRule="auto"/>
      </w:pPr>
    </w:p>
    <w:p w:rsidR="00AD5F14" w:rsidRDefault="6D4E3931" w:rsidP="000758FA">
      <w:pPr>
        <w:spacing w:line="240" w:lineRule="auto"/>
      </w:pPr>
      <w:r>
        <w:t>__________</w:t>
      </w:r>
      <w:r w:rsidR="004F0EAE">
        <w:t>Aubrey Jensen</w:t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9F1C33">
        <w:tab/>
      </w:r>
      <w:r w:rsidR="00364D9F">
        <w:t>Steer</w:t>
      </w:r>
      <w:r w:rsidR="00364D9F">
        <w:tab/>
      </w:r>
      <w:r w:rsidR="00364D9F">
        <w:tab/>
        <w:t>#7621</w:t>
      </w:r>
      <w:r w:rsidR="00364D9F">
        <w:tab/>
      </w:r>
      <w:r w:rsidR="00364D9F">
        <w:tab/>
        <w:t>1254</w:t>
      </w:r>
    </w:p>
    <w:p w:rsidR="00AD5F14" w:rsidRDefault="009F1C33" w:rsidP="000758FA">
      <w:pPr>
        <w:spacing w:line="240" w:lineRule="auto"/>
      </w:pPr>
      <w:r>
        <w:tab/>
        <w:t>Daughter of Jake Jensen</w:t>
      </w:r>
    </w:p>
    <w:p w:rsidR="00E14818" w:rsidRDefault="00E14818" w:rsidP="000758FA">
      <w:pPr>
        <w:spacing w:line="240" w:lineRule="auto"/>
      </w:pPr>
    </w:p>
    <w:p w:rsidR="00364D9F" w:rsidRDefault="00364D9F" w:rsidP="00364D9F">
      <w:pPr>
        <w:spacing w:line="240" w:lineRule="auto"/>
      </w:pPr>
      <w:r>
        <w:t>__________Delilah Koehl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eer</w:t>
      </w:r>
      <w:r>
        <w:tab/>
      </w:r>
      <w:r>
        <w:tab/>
        <w:t>#7624</w:t>
      </w:r>
      <w:r>
        <w:tab/>
      </w:r>
      <w:r>
        <w:tab/>
        <w:t>1096</w:t>
      </w:r>
    </w:p>
    <w:p w:rsidR="00364D9F" w:rsidRDefault="00364D9F" w:rsidP="00364D9F">
      <w:pPr>
        <w:spacing w:line="240" w:lineRule="auto"/>
      </w:pPr>
      <w:r>
        <w:tab/>
        <w:t>Daughter of Landon and Elisha Koehler</w:t>
      </w:r>
    </w:p>
    <w:p w:rsidR="00364D9F" w:rsidRDefault="00364D9F" w:rsidP="00364D9F">
      <w:pPr>
        <w:spacing w:line="240" w:lineRule="auto"/>
      </w:pPr>
    </w:p>
    <w:p w:rsidR="00AD5F14" w:rsidRDefault="6D4E3931" w:rsidP="000758FA">
      <w:pPr>
        <w:spacing w:line="240" w:lineRule="auto"/>
      </w:pPr>
      <w:r>
        <w:t>_________</w:t>
      </w:r>
      <w:r w:rsidR="004F0EAE">
        <w:t>Alexandria Huwaldt</w:t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4F0EAE">
        <w:tab/>
      </w:r>
      <w:r w:rsidR="009F1C33">
        <w:tab/>
      </w:r>
      <w:r w:rsidR="004F0EAE">
        <w:tab/>
      </w:r>
      <w:r w:rsidR="00364D9F">
        <w:t>Barrow</w:t>
      </w:r>
      <w:r w:rsidR="009F1C33">
        <w:tab/>
      </w:r>
      <w:r w:rsidR="00364D9F">
        <w:tab/>
        <w:t>#2486</w:t>
      </w:r>
      <w:r w:rsidR="00364D9F">
        <w:tab/>
      </w:r>
      <w:r w:rsidR="00364D9F">
        <w:tab/>
        <w:t>231</w:t>
      </w:r>
    </w:p>
    <w:p w:rsidR="00AD5F14" w:rsidRDefault="009F1C33" w:rsidP="000758FA">
      <w:pPr>
        <w:spacing w:line="240" w:lineRule="auto"/>
      </w:pPr>
      <w:r>
        <w:tab/>
        <w:t>Daughter of Mark and Tanya Huwaldt</w:t>
      </w:r>
    </w:p>
    <w:p w:rsidR="00EC69AD" w:rsidRDefault="00EC69AD" w:rsidP="000758FA">
      <w:pPr>
        <w:spacing w:line="240" w:lineRule="auto"/>
      </w:pPr>
    </w:p>
    <w:p w:rsidR="00D31EBB" w:rsidRDefault="00D31EBB" w:rsidP="000758FA">
      <w:pPr>
        <w:spacing w:line="240" w:lineRule="auto"/>
      </w:pPr>
    </w:p>
    <w:p w:rsidR="000758FA" w:rsidRDefault="00E720FC" w:rsidP="000758FA">
      <w:pPr>
        <w:spacing w:line="240" w:lineRule="auto"/>
      </w:pPr>
      <w:r>
        <w:lastRenderedPageBreak/>
        <w:t>________</w:t>
      </w:r>
      <w:proofErr w:type="spellStart"/>
      <w:r>
        <w:t>Korvin</w:t>
      </w:r>
      <w:proofErr w:type="spellEnd"/>
      <w:r>
        <w:t xml:space="preserve"> Fritz</w:t>
      </w:r>
      <w:r w:rsidR="000758FA">
        <w:tab/>
      </w:r>
      <w:r w:rsidR="000758FA">
        <w:tab/>
      </w:r>
      <w:r w:rsidR="000758FA">
        <w:tab/>
      </w:r>
      <w:r w:rsidR="000758FA">
        <w:tab/>
      </w:r>
      <w:r w:rsidR="000758FA">
        <w:tab/>
      </w:r>
      <w:r w:rsidR="000758FA">
        <w:tab/>
      </w:r>
      <w:r w:rsidR="000758FA">
        <w:tab/>
      </w:r>
      <w:r w:rsidR="00D31EBB">
        <w:tab/>
        <w:t>Steer</w:t>
      </w:r>
      <w:r w:rsidR="00D31EBB">
        <w:tab/>
      </w:r>
      <w:r w:rsidR="000758FA">
        <w:tab/>
        <w:t>#</w:t>
      </w:r>
      <w:r w:rsidR="00364D9F">
        <w:t>1055</w:t>
      </w:r>
      <w:r w:rsidR="00364D9F">
        <w:tab/>
      </w:r>
      <w:r w:rsidR="00364D9F">
        <w:tab/>
        <w:t>1412</w:t>
      </w:r>
    </w:p>
    <w:p w:rsidR="00D31EBB" w:rsidRDefault="00D31EBB" w:rsidP="000758FA">
      <w:pPr>
        <w:spacing w:line="240" w:lineRule="auto"/>
      </w:pPr>
      <w:r>
        <w:tab/>
        <w:t>Son of Scott and Jennifer Fritz</w:t>
      </w:r>
    </w:p>
    <w:p w:rsidR="00E720FC" w:rsidRDefault="00E720FC" w:rsidP="000758FA">
      <w:pPr>
        <w:spacing w:line="240" w:lineRule="auto"/>
      </w:pPr>
    </w:p>
    <w:p w:rsidR="00E720FC" w:rsidRDefault="00E720FC" w:rsidP="000758FA">
      <w:pPr>
        <w:spacing w:line="240" w:lineRule="auto"/>
      </w:pPr>
      <w:r>
        <w:t>__</w:t>
      </w:r>
      <w:r w:rsidR="00364D9F">
        <w:t>______ Natalie Endorf</w:t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  <w:t>Barrow</w:t>
      </w:r>
      <w:r w:rsidR="00364D9F">
        <w:tab/>
      </w:r>
      <w:r w:rsidR="00364D9F">
        <w:tab/>
        <w:t>#53600</w:t>
      </w:r>
      <w:r w:rsidR="00364D9F">
        <w:tab/>
      </w:r>
      <w:r w:rsidR="00364D9F">
        <w:tab/>
        <w:t>290</w:t>
      </w:r>
    </w:p>
    <w:p w:rsidR="00E720FC" w:rsidRDefault="00E720FC" w:rsidP="000758FA">
      <w:pPr>
        <w:spacing w:line="240" w:lineRule="auto"/>
      </w:pPr>
      <w:r>
        <w:tab/>
        <w:t>Daughter of Joel and Sarah Endorf</w:t>
      </w:r>
    </w:p>
    <w:p w:rsidR="00E720FC" w:rsidRDefault="00E720FC" w:rsidP="000758FA">
      <w:pPr>
        <w:spacing w:line="240" w:lineRule="auto"/>
      </w:pPr>
    </w:p>
    <w:p w:rsidR="00E720FC" w:rsidRDefault="00364D9F" w:rsidP="000758FA">
      <w:pPr>
        <w:spacing w:line="240" w:lineRule="auto"/>
      </w:pPr>
      <w:r>
        <w:t xml:space="preserve">________ </w:t>
      </w:r>
      <w:proofErr w:type="spellStart"/>
      <w:r>
        <w:t>Dierck</w:t>
      </w:r>
      <w:proofErr w:type="spellEnd"/>
      <w:r>
        <w:t xml:space="preserve"> Whi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eer</w:t>
      </w:r>
      <w:r w:rsidR="00E720FC">
        <w:tab/>
      </w:r>
      <w:r>
        <w:tab/>
        <w:t>#7611</w:t>
      </w:r>
      <w:r>
        <w:tab/>
      </w:r>
      <w:r>
        <w:tab/>
        <w:t>1414</w:t>
      </w:r>
    </w:p>
    <w:p w:rsidR="00E720FC" w:rsidRDefault="00E720FC" w:rsidP="000758FA">
      <w:pPr>
        <w:spacing w:line="240" w:lineRule="auto"/>
      </w:pPr>
      <w:r>
        <w:tab/>
        <w:t xml:space="preserve">Son of </w:t>
      </w:r>
      <w:r w:rsidR="007B0D0B">
        <w:t>Mike White and Jan White</w:t>
      </w:r>
    </w:p>
    <w:p w:rsidR="00E720FC" w:rsidRDefault="00E720FC" w:rsidP="000758FA">
      <w:pPr>
        <w:spacing w:line="240" w:lineRule="auto"/>
      </w:pPr>
    </w:p>
    <w:p w:rsidR="00E720FC" w:rsidRDefault="00E720FC" w:rsidP="000758FA">
      <w:pPr>
        <w:spacing w:line="240" w:lineRule="auto"/>
      </w:pPr>
      <w:r>
        <w:t>_______</w:t>
      </w:r>
      <w:r w:rsidR="00364D9F">
        <w:t>Kaden Mosel</w:t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  <w:t>Barrow</w:t>
      </w:r>
      <w:r w:rsidR="00364D9F">
        <w:tab/>
      </w:r>
      <w:r w:rsidR="00364D9F">
        <w:tab/>
        <w:t>#2563</w:t>
      </w:r>
      <w:r w:rsidR="00364D9F">
        <w:tab/>
      </w:r>
      <w:r w:rsidR="00364D9F">
        <w:tab/>
        <w:t>285</w:t>
      </w:r>
    </w:p>
    <w:p w:rsidR="00E720FC" w:rsidRDefault="00E720FC" w:rsidP="000758FA">
      <w:pPr>
        <w:spacing w:line="240" w:lineRule="auto"/>
      </w:pPr>
      <w:r>
        <w:tab/>
        <w:t xml:space="preserve">Son of Josh and Steph </w:t>
      </w:r>
      <w:proofErr w:type="spellStart"/>
      <w:r>
        <w:t>Flesner</w:t>
      </w:r>
      <w:proofErr w:type="spellEnd"/>
      <w:r>
        <w:tab/>
      </w:r>
    </w:p>
    <w:p w:rsidR="00E720FC" w:rsidRDefault="00E720FC" w:rsidP="000758FA">
      <w:pPr>
        <w:spacing w:line="240" w:lineRule="auto"/>
      </w:pPr>
    </w:p>
    <w:p w:rsidR="00E720FC" w:rsidRDefault="00E720FC" w:rsidP="000758FA">
      <w:pPr>
        <w:spacing w:line="240" w:lineRule="auto"/>
      </w:pPr>
      <w:r>
        <w:t>_______ W</w:t>
      </w:r>
      <w:r w:rsidR="00364D9F">
        <w:t>yatt Schroth</w:t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  <w:t>Steer</w:t>
      </w:r>
      <w:r w:rsidR="00364D9F">
        <w:tab/>
      </w:r>
      <w:r w:rsidR="00364D9F">
        <w:tab/>
        <w:t>#2586</w:t>
      </w:r>
      <w:r w:rsidR="00364D9F">
        <w:tab/>
      </w:r>
      <w:r w:rsidR="00364D9F">
        <w:tab/>
        <w:t>1242</w:t>
      </w:r>
    </w:p>
    <w:p w:rsidR="00E720FC" w:rsidRDefault="00E720FC" w:rsidP="000758FA">
      <w:pPr>
        <w:spacing w:line="240" w:lineRule="auto"/>
      </w:pPr>
      <w:r>
        <w:tab/>
        <w:t>Son of Nick and Bonnie Schroth</w:t>
      </w:r>
    </w:p>
    <w:p w:rsidR="007B0D0B" w:rsidRDefault="007B0D0B" w:rsidP="000758FA">
      <w:pPr>
        <w:spacing w:line="240" w:lineRule="auto"/>
      </w:pPr>
    </w:p>
    <w:p w:rsidR="00E720FC" w:rsidRDefault="00E720FC" w:rsidP="000758FA">
      <w:pPr>
        <w:spacing w:line="240" w:lineRule="auto"/>
      </w:pPr>
      <w:r>
        <w:t>____</w:t>
      </w:r>
      <w:r w:rsidR="00364D9F">
        <w:t xml:space="preserve">___ </w:t>
      </w:r>
      <w:proofErr w:type="spellStart"/>
      <w:r w:rsidR="00364D9F">
        <w:t>Corben</w:t>
      </w:r>
      <w:proofErr w:type="spellEnd"/>
      <w:r w:rsidR="00364D9F">
        <w:t xml:space="preserve"> Kment</w:t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</w:r>
      <w:r w:rsidR="00364D9F">
        <w:tab/>
        <w:t>Ewe</w:t>
      </w:r>
      <w:r w:rsidR="00364D9F">
        <w:tab/>
      </w:r>
      <w:r w:rsidR="00364D9F">
        <w:tab/>
        <w:t>#112</w:t>
      </w:r>
      <w:r w:rsidR="00364D9F">
        <w:tab/>
      </w:r>
      <w:r w:rsidR="00364D9F">
        <w:tab/>
        <w:t>108</w:t>
      </w:r>
    </w:p>
    <w:p w:rsidR="00E720FC" w:rsidRDefault="00E720FC" w:rsidP="000758FA">
      <w:pPr>
        <w:spacing w:line="240" w:lineRule="auto"/>
      </w:pPr>
      <w:r>
        <w:tab/>
        <w:t xml:space="preserve">Son of </w:t>
      </w:r>
      <w:r w:rsidR="007B0D0B">
        <w:t>Chad and Nan</w:t>
      </w:r>
      <w:r>
        <w:t xml:space="preserve"> Kment</w:t>
      </w:r>
    </w:p>
    <w:p w:rsidR="00E720FC" w:rsidRDefault="00E720FC" w:rsidP="000758FA">
      <w:pPr>
        <w:spacing w:line="240" w:lineRule="auto"/>
      </w:pPr>
    </w:p>
    <w:p w:rsidR="00E720FC" w:rsidRDefault="00364D9F" w:rsidP="000758FA">
      <w:pPr>
        <w:spacing w:line="240" w:lineRule="auto"/>
      </w:pPr>
      <w:r>
        <w:t>_______ Benjamin Huwaldt</w:t>
      </w:r>
      <w:r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  <w:t>Gilt</w:t>
      </w:r>
      <w:r w:rsidR="00B472CF">
        <w:tab/>
      </w:r>
      <w:r w:rsidR="00B472CF">
        <w:tab/>
        <w:t>#2097</w:t>
      </w:r>
      <w:r w:rsidR="00B472CF">
        <w:tab/>
      </w:r>
      <w:r w:rsidR="00B472CF">
        <w:tab/>
        <w:t>303</w:t>
      </w:r>
    </w:p>
    <w:p w:rsidR="00E720FC" w:rsidRDefault="00E720FC" w:rsidP="000758FA">
      <w:pPr>
        <w:spacing w:line="240" w:lineRule="auto"/>
      </w:pPr>
      <w:r>
        <w:tab/>
        <w:t xml:space="preserve">Son of </w:t>
      </w:r>
      <w:r w:rsidR="00364D9F">
        <w:t>Mark and Tanya Huwaldt</w:t>
      </w:r>
    </w:p>
    <w:p w:rsidR="00EC69AD" w:rsidRDefault="00EC69AD" w:rsidP="000758FA">
      <w:pPr>
        <w:spacing w:line="240" w:lineRule="auto"/>
      </w:pPr>
    </w:p>
    <w:p w:rsidR="00E720FC" w:rsidRDefault="00E720FC" w:rsidP="000758FA">
      <w:pPr>
        <w:spacing w:line="240" w:lineRule="auto"/>
      </w:pPr>
      <w:r>
        <w:t>_______ Ta</w:t>
      </w:r>
      <w:r w:rsidR="00B472CF">
        <w:t>te Brodersen</w:t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proofErr w:type="spellStart"/>
      <w:r w:rsidR="00B472CF">
        <w:t>Wether</w:t>
      </w:r>
      <w:proofErr w:type="spellEnd"/>
      <w:r w:rsidR="00B472CF">
        <w:tab/>
      </w:r>
      <w:r w:rsidR="00B472CF">
        <w:tab/>
        <w:t>#4449</w:t>
      </w:r>
      <w:r w:rsidR="00B472CF">
        <w:tab/>
      </w:r>
      <w:r w:rsidR="00B472CF">
        <w:tab/>
        <w:t>130</w:t>
      </w:r>
    </w:p>
    <w:p w:rsidR="007B0D0B" w:rsidRDefault="00E31AE6" w:rsidP="000758FA">
      <w:pPr>
        <w:spacing w:line="240" w:lineRule="auto"/>
      </w:pPr>
      <w:r>
        <w:tab/>
        <w:t>Son of Ryan and Angie Broderse</w:t>
      </w:r>
      <w:r w:rsidR="007B0D0B">
        <w:t>n</w:t>
      </w:r>
    </w:p>
    <w:p w:rsidR="007B0D0B" w:rsidRDefault="007B0D0B" w:rsidP="000758FA">
      <w:pPr>
        <w:spacing w:line="240" w:lineRule="auto"/>
      </w:pPr>
    </w:p>
    <w:p w:rsidR="00E720FC" w:rsidRDefault="00E720FC" w:rsidP="000758FA">
      <w:pPr>
        <w:spacing w:line="240" w:lineRule="auto"/>
      </w:pPr>
      <w:r>
        <w:t xml:space="preserve">_______ Wyatt </w:t>
      </w:r>
      <w:proofErr w:type="spellStart"/>
      <w:r>
        <w:t>Stemick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eer</w:t>
      </w:r>
      <w:r>
        <w:tab/>
      </w:r>
      <w:r>
        <w:tab/>
        <w:t>#</w:t>
      </w:r>
      <w:r w:rsidR="00B472CF">
        <w:t>7606</w:t>
      </w:r>
      <w:r w:rsidR="00B472CF">
        <w:tab/>
      </w:r>
      <w:r w:rsidR="00B472CF">
        <w:tab/>
        <w:t>1318</w:t>
      </w:r>
    </w:p>
    <w:p w:rsidR="00E14818" w:rsidRDefault="00E14818" w:rsidP="000758FA">
      <w:pPr>
        <w:spacing w:line="240" w:lineRule="auto"/>
      </w:pPr>
      <w:r>
        <w:tab/>
        <w:t xml:space="preserve">Son of Tony and Candy </w:t>
      </w:r>
      <w:proofErr w:type="spellStart"/>
      <w:r>
        <w:t>Stemick</w:t>
      </w:r>
      <w:proofErr w:type="spellEnd"/>
    </w:p>
    <w:p w:rsidR="00E14818" w:rsidRDefault="00E14818" w:rsidP="000758FA">
      <w:pPr>
        <w:spacing w:line="240" w:lineRule="auto"/>
      </w:pPr>
    </w:p>
    <w:p w:rsidR="00E14818" w:rsidRDefault="00B472CF" w:rsidP="000758FA">
      <w:pPr>
        <w:spacing w:line="240" w:lineRule="auto"/>
      </w:pPr>
      <w:r>
        <w:t xml:space="preserve">_______ </w:t>
      </w:r>
      <w:proofErr w:type="spellStart"/>
      <w:r>
        <w:t>Kaiden</w:t>
      </w:r>
      <w:proofErr w:type="spellEnd"/>
      <w:r>
        <w:t xml:space="preserve"> Fritz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eer</w:t>
      </w:r>
      <w:r>
        <w:tab/>
      </w:r>
      <w:r>
        <w:tab/>
        <w:t>#7615</w:t>
      </w:r>
      <w:r>
        <w:tab/>
      </w:r>
      <w:r>
        <w:tab/>
        <w:t>1198</w:t>
      </w:r>
    </w:p>
    <w:p w:rsidR="00E14818" w:rsidRDefault="00E14818" w:rsidP="000758FA">
      <w:pPr>
        <w:spacing w:line="240" w:lineRule="auto"/>
      </w:pPr>
      <w:r>
        <w:tab/>
        <w:t>Son of Scott and Jennifer Fritz</w:t>
      </w:r>
    </w:p>
    <w:p w:rsidR="00E14818" w:rsidRDefault="00E14818" w:rsidP="000758FA">
      <w:pPr>
        <w:spacing w:line="240" w:lineRule="auto"/>
      </w:pPr>
    </w:p>
    <w:p w:rsidR="00E14818" w:rsidRDefault="00B472CF" w:rsidP="000758FA">
      <w:pPr>
        <w:spacing w:line="240" w:lineRule="auto"/>
      </w:pPr>
      <w:r>
        <w:t xml:space="preserve">______ </w:t>
      </w:r>
      <w:proofErr w:type="spellStart"/>
      <w:r>
        <w:t>Corbyn</w:t>
      </w:r>
      <w:proofErr w:type="spellEnd"/>
      <w:r>
        <w:t xml:space="preserve"> Siebrand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et Goat</w:t>
      </w:r>
      <w:r>
        <w:tab/>
        <w:t>#7612</w:t>
      </w:r>
      <w:r>
        <w:tab/>
      </w:r>
      <w:r>
        <w:tab/>
        <w:t>79</w:t>
      </w:r>
    </w:p>
    <w:p w:rsidR="00E14818" w:rsidRDefault="00B472CF" w:rsidP="000758FA">
      <w:pPr>
        <w:spacing w:line="240" w:lineRule="auto"/>
      </w:pPr>
      <w:r>
        <w:tab/>
        <w:t>Son of Jarrod and Kate Siebrandt</w:t>
      </w:r>
    </w:p>
    <w:p w:rsidR="00E14818" w:rsidRDefault="00E14818" w:rsidP="000758FA">
      <w:pPr>
        <w:spacing w:line="240" w:lineRule="auto"/>
      </w:pPr>
    </w:p>
    <w:p w:rsidR="00B472CF" w:rsidRDefault="00B472CF" w:rsidP="00B472CF">
      <w:pPr>
        <w:spacing w:line="240" w:lineRule="auto"/>
      </w:pPr>
      <w:r>
        <w:lastRenderedPageBreak/>
        <w:t>___________</w:t>
      </w:r>
      <w:r>
        <w:t>Jaycee Schomber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Heifer</w:t>
      </w:r>
      <w:r>
        <w:tab/>
      </w:r>
      <w:r>
        <w:tab/>
        <w:t>#2599</w:t>
      </w:r>
      <w:r>
        <w:tab/>
      </w:r>
      <w:r>
        <w:tab/>
      </w:r>
      <w:r>
        <w:t>816</w:t>
      </w:r>
    </w:p>
    <w:p w:rsidR="00B472CF" w:rsidRDefault="00B472CF" w:rsidP="00B472CF">
      <w:pPr>
        <w:spacing w:line="240" w:lineRule="auto"/>
      </w:pPr>
      <w:r>
        <w:tab/>
        <w:t xml:space="preserve">Son of </w:t>
      </w:r>
      <w:r>
        <w:t xml:space="preserve">Barry Schomberg and Jennifer </w:t>
      </w:r>
      <w:proofErr w:type="spellStart"/>
      <w:r>
        <w:t>Dicke</w:t>
      </w:r>
      <w:proofErr w:type="spellEnd"/>
    </w:p>
    <w:p w:rsidR="00B472CF" w:rsidRDefault="00B472CF" w:rsidP="000758FA">
      <w:pPr>
        <w:spacing w:line="240" w:lineRule="auto"/>
      </w:pPr>
    </w:p>
    <w:p w:rsidR="00E14818" w:rsidRDefault="00E14818" w:rsidP="000758FA">
      <w:pPr>
        <w:spacing w:line="240" w:lineRule="auto"/>
      </w:pPr>
      <w:r>
        <w:t>_____</w:t>
      </w:r>
      <w:r w:rsidR="00B472CF">
        <w:t>_ Clay White</w:t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</w:r>
      <w:r w:rsidR="00B472CF">
        <w:tab/>
        <w:t>Steer</w:t>
      </w:r>
      <w:r w:rsidR="00B472CF">
        <w:tab/>
      </w:r>
      <w:r w:rsidR="00B472CF">
        <w:tab/>
        <w:t>#7612</w:t>
      </w:r>
      <w:r w:rsidR="00B472CF">
        <w:tab/>
      </w:r>
      <w:r w:rsidR="00B472CF">
        <w:tab/>
        <w:t>1396</w:t>
      </w:r>
    </w:p>
    <w:p w:rsidR="00E14818" w:rsidRDefault="00E14818" w:rsidP="000758FA">
      <w:pPr>
        <w:spacing w:line="240" w:lineRule="auto"/>
      </w:pPr>
      <w:r>
        <w:tab/>
        <w:t xml:space="preserve">Son of </w:t>
      </w:r>
      <w:r w:rsidR="007B0D0B">
        <w:t>Mike White and Jan White</w:t>
      </w:r>
    </w:p>
    <w:p w:rsidR="00E14818" w:rsidRDefault="00E14818" w:rsidP="000758FA">
      <w:pPr>
        <w:spacing w:line="240" w:lineRule="auto"/>
      </w:pPr>
    </w:p>
    <w:sectPr w:rsidR="00E14818" w:rsidSect="007B0D0B">
      <w:pgSz w:w="12240" w:h="15840" w:code="1"/>
      <w:pgMar w:top="720" w:right="45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TI0MbOwsLQwNTdU0lEKTi0uzszPAykwqgUAytGbkiwAAAA="/>
  </w:docVars>
  <w:rsids>
    <w:rsidRoot w:val="00AD4D39"/>
    <w:rsid w:val="000176DF"/>
    <w:rsid w:val="000758FA"/>
    <w:rsid w:val="000A1A1C"/>
    <w:rsid w:val="000D77B4"/>
    <w:rsid w:val="001521EC"/>
    <w:rsid w:val="00183EB9"/>
    <w:rsid w:val="0028073A"/>
    <w:rsid w:val="002843FD"/>
    <w:rsid w:val="00312518"/>
    <w:rsid w:val="00346383"/>
    <w:rsid w:val="00364D9F"/>
    <w:rsid w:val="003C1FEE"/>
    <w:rsid w:val="003E14CE"/>
    <w:rsid w:val="00465AF0"/>
    <w:rsid w:val="00475535"/>
    <w:rsid w:val="0048396D"/>
    <w:rsid w:val="004E3E75"/>
    <w:rsid w:val="004F0EAE"/>
    <w:rsid w:val="00502E30"/>
    <w:rsid w:val="00533F03"/>
    <w:rsid w:val="00693405"/>
    <w:rsid w:val="0071611C"/>
    <w:rsid w:val="007B0D0B"/>
    <w:rsid w:val="00802812"/>
    <w:rsid w:val="008617E5"/>
    <w:rsid w:val="008D1B94"/>
    <w:rsid w:val="009F1C33"/>
    <w:rsid w:val="00A87567"/>
    <w:rsid w:val="00AD4D39"/>
    <w:rsid w:val="00AD5F14"/>
    <w:rsid w:val="00B24E58"/>
    <w:rsid w:val="00B472CF"/>
    <w:rsid w:val="00B5183B"/>
    <w:rsid w:val="00B72A50"/>
    <w:rsid w:val="00B7778D"/>
    <w:rsid w:val="00C13DD3"/>
    <w:rsid w:val="00C95A8A"/>
    <w:rsid w:val="00CA1F50"/>
    <w:rsid w:val="00CF0381"/>
    <w:rsid w:val="00D17F64"/>
    <w:rsid w:val="00D31EBB"/>
    <w:rsid w:val="00D56D6B"/>
    <w:rsid w:val="00D71E00"/>
    <w:rsid w:val="00D75C3F"/>
    <w:rsid w:val="00DC1F5B"/>
    <w:rsid w:val="00E015DF"/>
    <w:rsid w:val="00E14818"/>
    <w:rsid w:val="00E31AE6"/>
    <w:rsid w:val="00E50E8A"/>
    <w:rsid w:val="00E720FC"/>
    <w:rsid w:val="00E91837"/>
    <w:rsid w:val="00EC69AD"/>
    <w:rsid w:val="00F72DA5"/>
    <w:rsid w:val="00FC3CAB"/>
    <w:rsid w:val="6D4E3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40519"/>
  <w15:chartTrackingRefBased/>
  <w15:docId w15:val="{157FE5C7-13E1-41F2-AC53-7CD593B5B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812"/>
    <w:rPr>
      <w:rFonts w:ascii="Segoe UI" w:hAnsi="Segoe UI" w:cs="Segoe UI"/>
      <w:sz w:val="18"/>
      <w:szCs w:val="18"/>
    </w:rPr>
  </w:style>
  <w:style w:type="character" w:customStyle="1" w:styleId="hgkelc">
    <w:name w:val="hgkelc"/>
    <w:basedOn w:val="DefaultParagraphFont"/>
    <w:rsid w:val="00E31A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4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L Extension - Pierce County</dc:creator>
  <cp:keywords/>
  <dc:description/>
  <cp:lastModifiedBy>Bailey Carpenter</cp:lastModifiedBy>
  <cp:revision>4</cp:revision>
  <cp:lastPrinted>2019-08-02T21:06:00Z</cp:lastPrinted>
  <dcterms:created xsi:type="dcterms:W3CDTF">2020-07-31T18:57:00Z</dcterms:created>
  <dcterms:modified xsi:type="dcterms:W3CDTF">2020-07-31T21:42:00Z</dcterms:modified>
</cp:coreProperties>
</file>